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A20173" w14:textId="77777777" w:rsidR="002239BF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311E6C8C" w14:textId="77777777" w:rsidR="002239BF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7737138B" w14:textId="77777777" w:rsidR="002239BF" w:rsidRPr="000D62D8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6F5AFCA" w14:textId="77777777" w:rsidR="002239BF" w:rsidRPr="000D62D8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6A658842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4294ECD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4FC0EDDB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3B185B47" w14:textId="3771CD2A" w:rsidR="003E0F59" w:rsidRPr="000D62D8" w:rsidRDefault="002239BF" w:rsidP="002239B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73FFF9E7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>
              <w:rPr>
                <w:color w:val="FF0000"/>
                <w:sz w:val="28"/>
                <w:szCs w:val="28"/>
              </w:rPr>
              <w:t>:</w:t>
            </w:r>
            <w:proofErr w:type="gramEnd"/>
            <w:r>
              <w:rPr>
                <w:color w:val="FF0000"/>
                <w:sz w:val="28"/>
                <w:szCs w:val="28"/>
              </w:rPr>
              <w:t xml:space="preserve"> </w:t>
            </w:r>
          </w:p>
          <w:p w14:paraId="5F34C3D8" w14:textId="2BAC5732" w:rsidR="003E0F59" w:rsidRPr="000D62D8" w:rsidRDefault="002239BF" w:rsidP="002239B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DB04E4">
                <w:rPr>
                  <w:rStyle w:val="Hyperlink"/>
                  <w:sz w:val="28"/>
                  <w:szCs w:val="28"/>
                </w:rPr>
                <w:t>https://github.com/Ahmed-aa2104223/Web-Project.git</w:t>
              </w:r>
            </w:hyperlink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5834E39B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  <w:r w:rsidR="001B4891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0D99F2EE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eastAsia="Calibri" w:hAnsiTheme="majorBidi" w:cstheme="majorBidi"/>
                <w:b/>
                <w:color w:val="000000"/>
              </w:rPr>
              <w:t>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000CA66D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  <w:r w:rsidR="001B4891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3C8349AB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00595368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  <w:r w:rsidR="001B4891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15AAAE93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DE16BE9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  <w:r w:rsidR="001B4891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96D108A" w:rsidR="005278B8" w:rsidRPr="00106BF5" w:rsidRDefault="002239BF" w:rsidP="002239BF">
            <w:pPr>
              <w:spacing w:after="0" w:line="240" w:lineRule="auto"/>
              <w:ind w:left="5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4BF5BACE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  <w:r w:rsidR="001B4891">
              <w:rPr>
                <w:rFonts w:asciiTheme="majorBidi" w:hAnsiTheme="majorBidi" w:cstheme="majorBidi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ED735DC" w:rsidR="005278B8" w:rsidRPr="00106BF5" w:rsidRDefault="002239BF" w:rsidP="002239BF">
            <w:pPr>
              <w:spacing w:after="0" w:line="240" w:lineRule="auto"/>
              <w:ind w:left="131" w:right="9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5FAFE7B4" w:rsidR="005278B8" w:rsidRPr="001B4891" w:rsidRDefault="005278B8" w:rsidP="00F76CEF">
            <w:pPr>
              <w:ind w:left="134"/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  <w:r w:rsidRPr="001B4891">
              <w:rPr>
                <w:rFonts w:asciiTheme="majorBidi" w:hAnsiTheme="majorBidi" w:cstheme="majorBidi"/>
                <w:sz w:val="18"/>
                <w:szCs w:val="18"/>
              </w:rPr>
              <w:t>100</w:t>
            </w:r>
            <w:r w:rsidR="001B4891" w:rsidRPr="001B4891">
              <w:rPr>
                <w:rFonts w:asciiTheme="majorBidi" w:hAnsiTheme="majorBidi" w:cstheme="majorBidi"/>
                <w:sz w:val="18"/>
                <w:szCs w:val="18"/>
              </w:rPr>
              <w:t>%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32C86ED7" w:rsidR="005278B8" w:rsidRPr="00106BF5" w:rsidRDefault="002239BF" w:rsidP="002239BF">
            <w:pPr>
              <w:spacing w:after="0" w:line="240" w:lineRule="auto"/>
              <w:ind w:left="131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530F38E9" w14:textId="77777777" w:rsidR="005762DB" w:rsidRDefault="005762DB" w:rsidP="005762DB">
      <w:pPr>
        <w:pStyle w:val="Heading1"/>
        <w:numPr>
          <w:ilvl w:val="0"/>
          <w:numId w:val="0"/>
        </w:numPr>
        <w:spacing w:before="240" w:after="120"/>
        <w:ind w:left="360"/>
        <w:rPr>
          <w:b w:val="0"/>
          <w:color w:val="000000"/>
          <w:sz w:val="22"/>
        </w:rPr>
      </w:pPr>
      <w:r w:rsidRPr="005762DB">
        <w:rPr>
          <w:b w:val="0"/>
          <w:color w:val="000000"/>
          <w:sz w:val="22"/>
        </w:rPr>
        <w:t xml:space="preserve">Our application is a web-based platform designed for university users to interact with course-related functionalities. The system supports three primary user roles: </w:t>
      </w:r>
      <w:r w:rsidRPr="005762DB">
        <w:rPr>
          <w:b w:val="0"/>
          <w:bCs/>
          <w:color w:val="000000"/>
          <w:sz w:val="22"/>
        </w:rPr>
        <w:t>Students</w:t>
      </w:r>
      <w:r w:rsidRPr="005762DB">
        <w:rPr>
          <w:b w:val="0"/>
          <w:color w:val="000000"/>
          <w:sz w:val="22"/>
        </w:rPr>
        <w:t xml:space="preserve">, </w:t>
      </w:r>
      <w:r w:rsidRPr="005762DB">
        <w:rPr>
          <w:b w:val="0"/>
          <w:bCs/>
          <w:color w:val="000000"/>
          <w:sz w:val="22"/>
        </w:rPr>
        <w:t>Administrators</w:t>
      </w:r>
      <w:r w:rsidRPr="005762DB">
        <w:rPr>
          <w:b w:val="0"/>
          <w:color w:val="000000"/>
          <w:sz w:val="22"/>
        </w:rPr>
        <w:t xml:space="preserve">, and </w:t>
      </w:r>
      <w:r w:rsidRPr="005762DB">
        <w:rPr>
          <w:b w:val="0"/>
          <w:bCs/>
          <w:color w:val="000000"/>
          <w:sz w:val="22"/>
        </w:rPr>
        <w:t>Instructors</w:t>
      </w:r>
      <w:r w:rsidRPr="005762DB">
        <w:rPr>
          <w:b w:val="0"/>
          <w:color w:val="000000"/>
          <w:sz w:val="22"/>
        </w:rPr>
        <w:t>, each with distinct capabilities:</w:t>
      </w:r>
    </w:p>
    <w:p w14:paraId="50A85284" w14:textId="42414C0D" w:rsidR="005762DB" w:rsidRPr="005762DB" w:rsidRDefault="005762DB" w:rsidP="005762DB">
      <w:pPr>
        <w:pStyle w:val="ListParagraph"/>
        <w:numPr>
          <w:ilvl w:val="1"/>
          <w:numId w:val="32"/>
        </w:numPr>
        <w:rPr>
          <w:b/>
          <w:bCs/>
          <w:color w:val="FF0000"/>
          <w:sz w:val="24"/>
          <w:szCs w:val="24"/>
        </w:rPr>
      </w:pPr>
      <w:r w:rsidRPr="005762DB">
        <w:rPr>
          <w:b/>
          <w:bCs/>
          <w:color w:val="FF0000"/>
          <w:sz w:val="24"/>
          <w:szCs w:val="24"/>
        </w:rPr>
        <w:t>Students</w:t>
      </w:r>
    </w:p>
    <w:p w14:paraId="7CD5FF54" w14:textId="113DA4E0" w:rsidR="005762DB" w:rsidRPr="005762DB" w:rsidRDefault="005762DB" w:rsidP="005762DB">
      <w:pPr>
        <w:pStyle w:val="ListParagraph"/>
        <w:numPr>
          <w:ilvl w:val="2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Browse all available courses.</w:t>
      </w:r>
    </w:p>
    <w:p w14:paraId="38B12410" w14:textId="38E0966F" w:rsidR="005762DB" w:rsidRPr="005762DB" w:rsidRDefault="005762DB" w:rsidP="005762DB">
      <w:pPr>
        <w:pStyle w:val="ListParagraph"/>
        <w:numPr>
          <w:ilvl w:val="2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View their registered and completed courses.</w:t>
      </w:r>
    </w:p>
    <w:p w14:paraId="7EC15F0A" w14:textId="568F8FFD" w:rsidR="005762DB" w:rsidRPr="005762DB" w:rsidRDefault="005762DB" w:rsidP="005762DB">
      <w:pPr>
        <w:pStyle w:val="ListParagraph"/>
        <w:numPr>
          <w:ilvl w:val="2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Register for new courses.</w:t>
      </w:r>
    </w:p>
    <w:p w14:paraId="5B67EBAE" w14:textId="581D3048" w:rsidR="005762DB" w:rsidRDefault="005762DB" w:rsidP="005762DB">
      <w:pPr>
        <w:pStyle w:val="ListParagraph"/>
        <w:numPr>
          <w:ilvl w:val="2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View GPA based on their final grades.</w:t>
      </w:r>
    </w:p>
    <w:p w14:paraId="2F19A81B" w14:textId="77777777" w:rsidR="005762DB" w:rsidRDefault="005762DB" w:rsidP="005762DB">
      <w:pPr>
        <w:pStyle w:val="ListParagraph"/>
        <w:spacing w:before="100" w:beforeAutospacing="1" w:after="100" w:afterAutospacing="1" w:line="240" w:lineRule="auto"/>
        <w:ind w:left="1080"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226E4B4A" w14:textId="54E84993" w:rsidR="005762DB" w:rsidRPr="005762DB" w:rsidRDefault="005762DB" w:rsidP="005762DB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Pr="005762DB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Administrators</w:t>
      </w:r>
    </w:p>
    <w:p w14:paraId="2CC5ADE6" w14:textId="1700D9DE" w:rsidR="005762DB" w:rsidRPr="005762DB" w:rsidRDefault="005762DB" w:rsidP="005762DB">
      <w:pPr>
        <w:pStyle w:val="ListParagraph"/>
        <w:numPr>
          <w:ilvl w:val="0"/>
          <w:numId w:val="48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Manage course availability (approve or cancel courses).</w:t>
      </w:r>
    </w:p>
    <w:p w14:paraId="36AD2CF1" w14:textId="4E8118D4" w:rsidR="005762DB" w:rsidRPr="005762DB" w:rsidRDefault="005762DB" w:rsidP="005762DB">
      <w:pPr>
        <w:pStyle w:val="ListParagraph"/>
        <w:numPr>
          <w:ilvl w:val="0"/>
          <w:numId w:val="48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Create new courses and assign them to classes.</w:t>
      </w:r>
    </w:p>
    <w:p w14:paraId="2CA1F1F8" w14:textId="5815DF42" w:rsidR="005762DB" w:rsidRPr="005762DB" w:rsidRDefault="005762DB" w:rsidP="005762DB">
      <w:pPr>
        <w:pStyle w:val="ListParagraph"/>
        <w:numPr>
          <w:ilvl w:val="0"/>
          <w:numId w:val="48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>Configure class details such as assigned instructors, available seats, and schedules.</w:t>
      </w:r>
    </w:p>
    <w:p w14:paraId="76B0FFC1" w14:textId="77777777" w:rsidR="005762DB" w:rsidRDefault="005762DB" w:rsidP="005762DB">
      <w:pPr>
        <w:pStyle w:val="ListParagraph"/>
        <w:spacing w:before="100" w:beforeAutospacing="1" w:after="100" w:afterAutospacing="1" w:line="240" w:lineRule="auto"/>
        <w:ind w:left="792"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0BED842" w14:textId="6E5B77D9" w:rsidR="005762DB" w:rsidRPr="005762DB" w:rsidRDefault="005762DB" w:rsidP="005762DB">
      <w:pPr>
        <w:pStyle w:val="ListParagraph"/>
        <w:numPr>
          <w:ilvl w:val="1"/>
          <w:numId w:val="32"/>
        </w:numPr>
        <w:spacing w:before="100" w:beforeAutospacing="1" w:after="100" w:afterAutospacing="1" w:line="240" w:lineRule="auto"/>
        <w:ind w:right="0"/>
        <w:jc w:val="left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Pr="005762DB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Instructors</w:t>
      </w:r>
    </w:p>
    <w:p w14:paraId="5CF9A535" w14:textId="318A2286" w:rsidR="005762DB" w:rsidRPr="005762DB" w:rsidRDefault="005762DB" w:rsidP="005762DB">
      <w:pPr>
        <w:pStyle w:val="ListParagraph"/>
        <w:spacing w:before="100" w:beforeAutospacing="1" w:after="100" w:afterAutospacing="1" w:line="240" w:lineRule="auto"/>
        <w:ind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Symbol" w:cs="Times New Roman"/>
          <w:color w:val="auto"/>
          <w:sz w:val="24"/>
          <w:szCs w:val="24"/>
        </w:rPr>
        <w:t></w:t>
      </w: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View all students registered in their courses.</w:t>
      </w:r>
    </w:p>
    <w:p w14:paraId="7043C6A8" w14:textId="26E7CCA2" w:rsidR="005762DB" w:rsidRPr="005762DB" w:rsidRDefault="005762DB" w:rsidP="005762DB">
      <w:pPr>
        <w:pStyle w:val="ListParagraph"/>
        <w:spacing w:before="100" w:beforeAutospacing="1" w:after="100" w:afterAutospacing="1" w:line="240" w:lineRule="auto"/>
        <w:ind w:left="360" w:right="0" w:firstLine="36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762DB">
        <w:rPr>
          <w:rFonts w:ascii="Times New Roman" w:eastAsia="Times New Roman" w:hAnsi="Symbol" w:cs="Times New Roman"/>
          <w:color w:val="auto"/>
          <w:sz w:val="24"/>
          <w:szCs w:val="24"/>
        </w:rPr>
        <w:t></w:t>
      </w:r>
      <w:r w:rsidRPr="005762DB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ssign final grades to students.</w:t>
      </w:r>
    </w:p>
    <w:p w14:paraId="1A6481AF" w14:textId="64FD795F" w:rsidR="005762DB" w:rsidRPr="005762DB" w:rsidRDefault="005762DB" w:rsidP="005762DB">
      <w:pPr>
        <w:pStyle w:val="ListParagraph"/>
        <w:spacing w:before="100" w:beforeAutospacing="1" w:after="100" w:afterAutospacing="1" w:line="240" w:lineRule="auto"/>
        <w:ind w:left="792"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3457634A" w14:textId="7B09F4BA" w:rsidR="005762DB" w:rsidRPr="005762DB" w:rsidRDefault="00E1334D" w:rsidP="005762DB">
      <w:pPr>
        <w:pStyle w:val="ListParagraph"/>
        <w:spacing w:before="100" w:beforeAutospacing="1" w:after="100" w:afterAutospacing="1" w:line="240" w:lineRule="auto"/>
        <w:ind w:left="792"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E1D0A6" wp14:editId="41BBEC74">
                <wp:simplePos x="0" y="0"/>
                <wp:positionH relativeFrom="margin">
                  <wp:align>right</wp:align>
                </wp:positionH>
                <wp:positionV relativeFrom="paragraph">
                  <wp:posOffset>144036</wp:posOffset>
                </wp:positionV>
                <wp:extent cx="6132787" cy="0"/>
                <wp:effectExtent l="0" t="0" r="0" b="0"/>
                <wp:wrapNone/>
                <wp:docPr id="124144622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27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5AAF23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7pt,11.35pt" to="914.6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D7A0691" w14:textId="7CA5ADD0" w:rsidR="005762DB" w:rsidRPr="005762DB" w:rsidRDefault="005762DB" w:rsidP="005762DB">
      <w:pPr>
        <w:pStyle w:val="ListParagraph"/>
        <w:ind w:left="1440" w:firstLine="0"/>
      </w:pPr>
    </w:p>
    <w:p w14:paraId="135BCD47" w14:textId="37D0746D" w:rsidR="003E0F59" w:rsidRDefault="00AC6AAF" w:rsidP="005762DB">
      <w:pPr>
        <w:pStyle w:val="Heading1"/>
        <w:numPr>
          <w:ilvl w:val="0"/>
          <w:numId w:val="32"/>
        </w:numPr>
        <w:spacing w:before="240" w:after="120"/>
      </w:pPr>
      <w:r>
        <w:lastRenderedPageBreak/>
        <w:t>Data Model</w:t>
      </w:r>
    </w:p>
    <w:p w14:paraId="1D62FF93" w14:textId="300702B0" w:rsidR="002239BF" w:rsidRPr="002239BF" w:rsidRDefault="0043633C" w:rsidP="00E1334D">
      <w:r w:rsidRPr="0043633C">
        <w:rPr>
          <w:noProof/>
        </w:rPr>
        <w:drawing>
          <wp:inline distT="0" distB="0" distL="0" distR="0" wp14:anchorId="4EB4B41A" wp14:editId="790AD7D5">
            <wp:extent cx="6305550" cy="7945821"/>
            <wp:effectExtent l="0" t="0" r="0" b="0"/>
            <wp:docPr id="5895710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571077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39367" cy="7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lastRenderedPageBreak/>
        <w:t>Web API</w:t>
      </w:r>
      <w:r w:rsidR="00AC6AAF">
        <w:t>, Server Actions and repository</w:t>
      </w:r>
      <w:r w:rsidRPr="00400B37">
        <w:t xml:space="preserve"> </w:t>
      </w:r>
    </w:p>
    <w:p w14:paraId="11741FE4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r w:rsidRPr="00E1334D">
        <w:rPr>
          <w:b/>
          <w:bCs/>
          <w:color w:val="538135" w:themeColor="accent6" w:themeShade="BF"/>
          <w:sz w:val="24"/>
          <w:szCs w:val="24"/>
        </w:rPr>
        <w:t>User Methods</w:t>
      </w:r>
    </w:p>
    <w:p w14:paraId="2EF836E2" w14:textId="77777777" w:rsidR="002239BF" w:rsidRPr="002239BF" w:rsidRDefault="002239BF" w:rsidP="002239BF">
      <w:pPr>
        <w:ind w:left="730" w:firstLine="0"/>
      </w:pPr>
      <w:proofErr w:type="spellStart"/>
      <w:r w:rsidRPr="002239BF">
        <w:t>addUser</w:t>
      </w:r>
      <w:proofErr w:type="spellEnd"/>
      <w:r w:rsidRPr="002239BF">
        <w:t>(user)</w:t>
      </w:r>
    </w:p>
    <w:p w14:paraId="035E59C4" w14:textId="77777777" w:rsidR="002239BF" w:rsidRPr="002239BF" w:rsidRDefault="002239BF" w:rsidP="002239BF">
      <w:pPr>
        <w:ind w:firstLine="710"/>
      </w:pPr>
      <w:proofErr w:type="spellStart"/>
      <w:r w:rsidRPr="002239BF">
        <w:t>getUserByEmail</w:t>
      </w:r>
      <w:proofErr w:type="spellEnd"/>
      <w:r w:rsidRPr="002239BF">
        <w:t>(email)</w:t>
      </w:r>
    </w:p>
    <w:p w14:paraId="594D58F9" w14:textId="68165E1E" w:rsidR="002239BF" w:rsidRPr="002239BF" w:rsidRDefault="002239BF" w:rsidP="00E1334D">
      <w:pPr>
        <w:ind w:firstLine="710"/>
      </w:pPr>
      <w:proofErr w:type="spellStart"/>
      <w:r w:rsidRPr="002239BF">
        <w:t>getUsers</w:t>
      </w:r>
      <w:proofErr w:type="spellEnd"/>
      <w:r w:rsidRPr="002239BF">
        <w:t>(type)</w:t>
      </w:r>
    </w:p>
    <w:p w14:paraId="6C2F0C85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r w:rsidRPr="00E1334D">
        <w:rPr>
          <w:b/>
          <w:bCs/>
          <w:color w:val="538135" w:themeColor="accent6" w:themeShade="BF"/>
          <w:sz w:val="24"/>
          <w:szCs w:val="24"/>
        </w:rPr>
        <w:t>Instructor Methods</w:t>
      </w:r>
    </w:p>
    <w:p w14:paraId="64002BA5" w14:textId="664B617A" w:rsidR="002239BF" w:rsidRPr="002239BF" w:rsidRDefault="002239BF" w:rsidP="002239BF">
      <w:pPr>
        <w:tabs>
          <w:tab w:val="num" w:pos="720"/>
        </w:tabs>
        <w:ind w:left="20"/>
      </w:pPr>
      <w:r>
        <w:tab/>
      </w:r>
      <w:r>
        <w:tab/>
      </w:r>
      <w:proofErr w:type="spellStart"/>
      <w:r w:rsidRPr="002239BF">
        <w:t>addInstructor</w:t>
      </w:r>
      <w:proofErr w:type="spellEnd"/>
      <w:r w:rsidRPr="002239BF">
        <w:t>(instructor)</w:t>
      </w:r>
    </w:p>
    <w:p w14:paraId="75975758" w14:textId="6E765451" w:rsidR="002239BF" w:rsidRPr="002239BF" w:rsidRDefault="002239BF" w:rsidP="002239BF">
      <w:pPr>
        <w:tabs>
          <w:tab w:val="num" w:pos="720"/>
        </w:tabs>
        <w:ind w:left="20"/>
      </w:pPr>
      <w:r>
        <w:tab/>
      </w:r>
      <w:r>
        <w:tab/>
      </w:r>
      <w:proofErr w:type="spellStart"/>
      <w:proofErr w:type="gramStart"/>
      <w:r w:rsidRPr="002239BF">
        <w:t>getInstructors</w:t>
      </w:r>
      <w:proofErr w:type="spellEnd"/>
      <w:r w:rsidRPr="002239BF">
        <w:t>(</w:t>
      </w:r>
      <w:proofErr w:type="gramEnd"/>
      <w:r w:rsidRPr="002239BF">
        <w:t>)</w:t>
      </w:r>
    </w:p>
    <w:p w14:paraId="352224DE" w14:textId="169EE07A" w:rsidR="0043633C" w:rsidRPr="002239BF" w:rsidRDefault="002239BF" w:rsidP="00E1334D">
      <w:pPr>
        <w:tabs>
          <w:tab w:val="num" w:pos="720"/>
        </w:tabs>
        <w:ind w:left="20"/>
      </w:pPr>
      <w:r>
        <w:tab/>
      </w:r>
      <w:r>
        <w:tab/>
      </w:r>
      <w:proofErr w:type="spellStart"/>
      <w:r w:rsidRPr="002239BF">
        <w:t>getInstructorWithCourses</w:t>
      </w:r>
      <w:proofErr w:type="spellEnd"/>
      <w:r w:rsidRPr="002239BF">
        <w:t>(id)</w:t>
      </w:r>
    </w:p>
    <w:p w14:paraId="4B7AEEB3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r w:rsidRPr="00E1334D">
        <w:rPr>
          <w:b/>
          <w:bCs/>
          <w:color w:val="538135" w:themeColor="accent6" w:themeShade="BF"/>
          <w:sz w:val="24"/>
          <w:szCs w:val="24"/>
        </w:rPr>
        <w:t>Student Methods</w:t>
      </w:r>
    </w:p>
    <w:p w14:paraId="46241C33" w14:textId="00397978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Student</w:t>
      </w:r>
      <w:proofErr w:type="spellEnd"/>
      <w:r w:rsidRPr="002239BF">
        <w:t>(student)</w:t>
      </w:r>
    </w:p>
    <w:p w14:paraId="725A9BD4" w14:textId="62655D9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enrollStudent</w:t>
      </w:r>
      <w:proofErr w:type="spellEnd"/>
      <w:r w:rsidRPr="002239BF">
        <w:t>(</w:t>
      </w:r>
      <w:proofErr w:type="spellStart"/>
      <w:proofErr w:type="gramEnd"/>
      <w:r w:rsidRPr="002239BF">
        <w:t>studentId</w:t>
      </w:r>
      <w:proofErr w:type="spellEnd"/>
      <w:r w:rsidRPr="002239BF">
        <w:t xml:space="preserve">, </w:t>
      </w:r>
      <w:proofErr w:type="spellStart"/>
      <w:r w:rsidRPr="002239BF">
        <w:t>courseOfferingId</w:t>
      </w:r>
      <w:proofErr w:type="spellEnd"/>
      <w:r w:rsidRPr="002239BF">
        <w:t>, status = 'enrolled')</w:t>
      </w:r>
    </w:p>
    <w:p w14:paraId="191902EA" w14:textId="31FEDC8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llStudents</w:t>
      </w:r>
      <w:proofErr w:type="spellEnd"/>
      <w:r w:rsidRPr="002239BF">
        <w:t>(</w:t>
      </w:r>
      <w:proofErr w:type="gramEnd"/>
      <w:r w:rsidRPr="002239BF">
        <w:t>)</w:t>
      </w:r>
    </w:p>
    <w:p w14:paraId="6F9177E3" w14:textId="6448B0A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</w:t>
      </w:r>
      <w:proofErr w:type="spellEnd"/>
      <w:r w:rsidRPr="002239BF">
        <w:t>(</w:t>
      </w:r>
      <w:proofErr w:type="gramEnd"/>
      <w:r w:rsidRPr="002239BF">
        <w:t>)</w:t>
      </w:r>
    </w:p>
    <w:p w14:paraId="3AB1381A" w14:textId="39B82825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StudentCourses</w:t>
      </w:r>
      <w:proofErr w:type="spellEnd"/>
      <w:r w:rsidRPr="002239BF">
        <w:t>(</w:t>
      </w:r>
      <w:proofErr w:type="spellStart"/>
      <w:r w:rsidRPr="002239BF">
        <w:t>studentId</w:t>
      </w:r>
      <w:proofErr w:type="spellEnd"/>
      <w:r w:rsidRPr="002239BF">
        <w:t>)</w:t>
      </w:r>
    </w:p>
    <w:p w14:paraId="3BC20201" w14:textId="475FFD4F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WithGPAUnder</w:t>
      </w:r>
      <w:proofErr w:type="spellEnd"/>
      <w:r w:rsidRPr="002239BF">
        <w:t>(</w:t>
      </w:r>
      <w:proofErr w:type="gramEnd"/>
      <w:r w:rsidRPr="002239BF">
        <w:t>threshold = 2.5)</w:t>
      </w:r>
    </w:p>
    <w:p w14:paraId="1CD3C1EC" w14:textId="46240E8A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TopPerformingStudents</w:t>
      </w:r>
      <w:proofErr w:type="spellEnd"/>
      <w:r w:rsidRPr="002239BF">
        <w:t>(</w:t>
      </w:r>
      <w:proofErr w:type="gramEnd"/>
      <w:r w:rsidRPr="002239BF">
        <w:t>limit = 5)</w:t>
      </w:r>
    </w:p>
    <w:p w14:paraId="02C3413F" w14:textId="1528B2F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FailingStudents</w:t>
      </w:r>
      <w:proofErr w:type="spellEnd"/>
      <w:r w:rsidRPr="002239BF">
        <w:t>(</w:t>
      </w:r>
      <w:proofErr w:type="gramEnd"/>
      <w:r w:rsidRPr="002239BF">
        <w:t>)</w:t>
      </w:r>
    </w:p>
    <w:p w14:paraId="17AABE71" w14:textId="3C1D4F41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EnrolledInCourse</w:t>
      </w:r>
      <w:proofErr w:type="spellEnd"/>
      <w:r w:rsidRPr="002239BF">
        <w:t>(</w:t>
      </w:r>
      <w:proofErr w:type="gramEnd"/>
      <w:r w:rsidRPr="002239BF">
        <w:t>CRN)</w:t>
      </w:r>
    </w:p>
    <w:p w14:paraId="3F16DCD7" w14:textId="67CBF5BA" w:rsidR="0043633C" w:rsidRPr="002239BF" w:rsidRDefault="002239BF" w:rsidP="00E1334D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CoursesCompletedByStudent</w:t>
      </w:r>
      <w:proofErr w:type="spellEnd"/>
      <w:r w:rsidRPr="002239BF">
        <w:t>(</w:t>
      </w:r>
      <w:proofErr w:type="spellStart"/>
      <w:r w:rsidRPr="002239BF">
        <w:t>studentId</w:t>
      </w:r>
      <w:proofErr w:type="spellEnd"/>
      <w:r w:rsidRPr="002239BF">
        <w:t>)</w:t>
      </w:r>
    </w:p>
    <w:p w14:paraId="4450FD29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proofErr w:type="spellStart"/>
      <w:r w:rsidRPr="00E1334D">
        <w:rPr>
          <w:b/>
          <w:bCs/>
          <w:color w:val="538135" w:themeColor="accent6" w:themeShade="BF"/>
          <w:sz w:val="24"/>
          <w:szCs w:val="24"/>
        </w:rPr>
        <w:t>CourseDefinition</w:t>
      </w:r>
      <w:proofErr w:type="spellEnd"/>
      <w:r w:rsidRPr="00E1334D">
        <w:rPr>
          <w:b/>
          <w:bCs/>
          <w:color w:val="538135" w:themeColor="accent6" w:themeShade="BF"/>
          <w:sz w:val="24"/>
          <w:szCs w:val="24"/>
        </w:rPr>
        <w:t xml:space="preserve"> Methods</w:t>
      </w:r>
    </w:p>
    <w:p w14:paraId="720CEACE" w14:textId="4D7C8D5C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CourseDefinition</w:t>
      </w:r>
      <w:proofErr w:type="spellEnd"/>
      <w:r w:rsidRPr="002239BF">
        <w:t>(course)</w:t>
      </w:r>
    </w:p>
    <w:p w14:paraId="135095A0" w14:textId="49915739" w:rsidR="0043633C" w:rsidRPr="002239BF" w:rsidRDefault="002239BF" w:rsidP="00E1334D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llCourses</w:t>
      </w:r>
      <w:proofErr w:type="spellEnd"/>
      <w:r w:rsidRPr="002239BF">
        <w:t>(</w:t>
      </w:r>
      <w:proofErr w:type="gramEnd"/>
      <w:r w:rsidRPr="002239BF">
        <w:t>)</w:t>
      </w:r>
    </w:p>
    <w:p w14:paraId="23974114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proofErr w:type="spellStart"/>
      <w:r w:rsidRPr="00E1334D">
        <w:rPr>
          <w:b/>
          <w:bCs/>
          <w:color w:val="538135" w:themeColor="accent6" w:themeShade="BF"/>
          <w:sz w:val="24"/>
          <w:szCs w:val="24"/>
        </w:rPr>
        <w:t>CourseOffering</w:t>
      </w:r>
      <w:proofErr w:type="spellEnd"/>
      <w:r w:rsidRPr="00E1334D">
        <w:rPr>
          <w:b/>
          <w:bCs/>
          <w:color w:val="538135" w:themeColor="accent6" w:themeShade="BF"/>
          <w:sz w:val="24"/>
          <w:szCs w:val="24"/>
        </w:rPr>
        <w:t xml:space="preserve"> Methods</w:t>
      </w:r>
    </w:p>
    <w:p w14:paraId="7CA85A87" w14:textId="2D888625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CourseOffering</w:t>
      </w:r>
      <w:proofErr w:type="spellEnd"/>
      <w:r w:rsidRPr="002239BF">
        <w:t>(offering)</w:t>
      </w:r>
    </w:p>
    <w:p w14:paraId="61A5EB12" w14:textId="2F739362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updateCourseOffering</w:t>
      </w:r>
      <w:proofErr w:type="spellEnd"/>
      <w:r w:rsidRPr="002239BF">
        <w:t>(</w:t>
      </w:r>
      <w:proofErr w:type="gramEnd"/>
      <w:r w:rsidRPr="002239BF">
        <w:t>CRN, data)</w:t>
      </w:r>
    </w:p>
    <w:p w14:paraId="2D0D61D4" w14:textId="5890E440" w:rsidR="0043633C" w:rsidRPr="002239BF" w:rsidRDefault="002239BF" w:rsidP="00E1334D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Offering</w:t>
      </w:r>
      <w:proofErr w:type="spellEnd"/>
      <w:r w:rsidRPr="002239BF">
        <w:t>(</w:t>
      </w:r>
      <w:proofErr w:type="gramEnd"/>
      <w:r w:rsidRPr="002239BF">
        <w:t>CRN)</w:t>
      </w:r>
    </w:p>
    <w:p w14:paraId="40501740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r w:rsidRPr="00E1334D">
        <w:rPr>
          <w:b/>
          <w:bCs/>
          <w:color w:val="538135" w:themeColor="accent6" w:themeShade="BF"/>
          <w:sz w:val="24"/>
          <w:szCs w:val="24"/>
        </w:rPr>
        <w:t>Prerequisite Methods</w:t>
      </w:r>
    </w:p>
    <w:p w14:paraId="5B98D3BB" w14:textId="58C83AA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addPrerequisite</w:t>
      </w:r>
      <w:proofErr w:type="spellEnd"/>
      <w:r w:rsidRPr="002239BF">
        <w:t>(</w:t>
      </w:r>
      <w:proofErr w:type="spellStart"/>
      <w:proofErr w:type="gramEnd"/>
      <w:r w:rsidRPr="002239BF">
        <w:t>courseId</w:t>
      </w:r>
      <w:proofErr w:type="spellEnd"/>
      <w:r w:rsidRPr="002239BF">
        <w:t xml:space="preserve">, </w:t>
      </w:r>
      <w:proofErr w:type="spellStart"/>
      <w:r w:rsidRPr="002239BF">
        <w:t>prerequisiteId</w:t>
      </w:r>
      <w:proofErr w:type="spellEnd"/>
      <w:r w:rsidRPr="002239BF">
        <w:t>)</w:t>
      </w:r>
    </w:p>
    <w:p w14:paraId="34EA60CA" w14:textId="4424F326" w:rsidR="0043633C" w:rsidRPr="002239BF" w:rsidRDefault="002239BF" w:rsidP="00E1334D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CourseWithPrerequisites</w:t>
      </w:r>
      <w:proofErr w:type="spellEnd"/>
      <w:r w:rsidRPr="002239BF">
        <w:t>(id)</w:t>
      </w:r>
    </w:p>
    <w:p w14:paraId="37B0F6C8" w14:textId="77777777" w:rsidR="002239BF" w:rsidRPr="00E1334D" w:rsidRDefault="002239BF" w:rsidP="002239BF">
      <w:pPr>
        <w:rPr>
          <w:b/>
          <w:bCs/>
          <w:color w:val="538135" w:themeColor="accent6" w:themeShade="BF"/>
          <w:sz w:val="24"/>
          <w:szCs w:val="24"/>
        </w:rPr>
      </w:pPr>
      <w:r w:rsidRPr="00E1334D">
        <w:rPr>
          <w:b/>
          <w:bCs/>
          <w:color w:val="538135" w:themeColor="accent6" w:themeShade="BF"/>
          <w:sz w:val="24"/>
          <w:szCs w:val="24"/>
        </w:rPr>
        <w:t>Reporting / Analytics Methods</w:t>
      </w:r>
    </w:p>
    <w:p w14:paraId="1AF824BC" w14:textId="109F41FC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EnrollmentReport</w:t>
      </w:r>
      <w:proofErr w:type="spellEnd"/>
      <w:r w:rsidRPr="002239BF">
        <w:t>(</w:t>
      </w:r>
      <w:proofErr w:type="gramEnd"/>
      <w:r w:rsidRPr="002239BF">
        <w:t>)</w:t>
      </w:r>
    </w:p>
    <w:p w14:paraId="3CA5FE1D" w14:textId="17A9CC2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EnrollmentCount</w:t>
      </w:r>
      <w:proofErr w:type="spellEnd"/>
      <w:r w:rsidRPr="002239BF">
        <w:t>(</w:t>
      </w:r>
      <w:proofErr w:type="gramEnd"/>
      <w:r w:rsidRPr="002239BF">
        <w:t>CRN)</w:t>
      </w:r>
    </w:p>
    <w:p w14:paraId="471272C1" w14:textId="52B3D62B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verageGradePerCourse</w:t>
      </w:r>
      <w:proofErr w:type="spellEnd"/>
      <w:r w:rsidRPr="002239BF">
        <w:t>(</w:t>
      </w:r>
      <w:proofErr w:type="gramEnd"/>
      <w:r w:rsidRPr="002239BF">
        <w:t>)</w:t>
      </w:r>
    </w:p>
    <w:p w14:paraId="29C9363F" w14:textId="2D98F859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CountPerInstructor</w:t>
      </w:r>
      <w:proofErr w:type="spellEnd"/>
      <w:r w:rsidRPr="002239BF">
        <w:t>(</w:t>
      </w:r>
      <w:proofErr w:type="gramEnd"/>
      <w:r w:rsidRPr="002239BF">
        <w:t>)</w:t>
      </w:r>
    </w:p>
    <w:p w14:paraId="2732EA73" w14:textId="1B178F97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MostPopularCourses</w:t>
      </w:r>
      <w:proofErr w:type="spellEnd"/>
      <w:r w:rsidRPr="002239BF">
        <w:t>(</w:t>
      </w:r>
      <w:proofErr w:type="gramEnd"/>
      <w:r w:rsidRPr="002239BF">
        <w:t>limit = 5)</w:t>
      </w:r>
    </w:p>
    <w:p w14:paraId="67591644" w14:textId="120607B5" w:rsid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FailRate</w:t>
      </w:r>
      <w:proofErr w:type="spellEnd"/>
      <w:r w:rsidRPr="002239BF">
        <w:t>(</w:t>
      </w:r>
      <w:proofErr w:type="gramEnd"/>
      <w:r w:rsidRPr="002239BF">
        <w:t>CRN)</w:t>
      </w:r>
    </w:p>
    <w:p w14:paraId="2715166C" w14:textId="77777777" w:rsidR="00E1334D" w:rsidRDefault="00E1334D" w:rsidP="002239BF">
      <w:pPr>
        <w:tabs>
          <w:tab w:val="num" w:pos="720"/>
        </w:tabs>
      </w:pPr>
    </w:p>
    <w:p w14:paraId="6977325B" w14:textId="77777777" w:rsidR="00E1334D" w:rsidRDefault="00E1334D" w:rsidP="002239BF">
      <w:pPr>
        <w:tabs>
          <w:tab w:val="num" w:pos="720"/>
        </w:tabs>
      </w:pPr>
    </w:p>
    <w:p w14:paraId="0173F7AD" w14:textId="77777777" w:rsidR="00E1334D" w:rsidRDefault="00E1334D" w:rsidP="002239BF">
      <w:pPr>
        <w:tabs>
          <w:tab w:val="num" w:pos="720"/>
        </w:tabs>
      </w:pPr>
    </w:p>
    <w:p w14:paraId="3D019F92" w14:textId="77777777" w:rsidR="00E1334D" w:rsidRDefault="00E1334D" w:rsidP="002239BF">
      <w:pPr>
        <w:tabs>
          <w:tab w:val="num" w:pos="720"/>
        </w:tabs>
      </w:pPr>
    </w:p>
    <w:p w14:paraId="35B7443E" w14:textId="77777777" w:rsidR="002239BF" w:rsidRDefault="002239BF" w:rsidP="00E1334D">
      <w:pPr>
        <w:tabs>
          <w:tab w:val="num" w:pos="720"/>
        </w:tabs>
        <w:ind w:left="0" w:firstLine="0"/>
      </w:pPr>
    </w:p>
    <w:p w14:paraId="71627BC8" w14:textId="77777777" w:rsidR="002239BF" w:rsidRDefault="002239BF" w:rsidP="002239BF">
      <w:pPr>
        <w:tabs>
          <w:tab w:val="num" w:pos="720"/>
        </w:tabs>
      </w:pPr>
    </w:p>
    <w:p w14:paraId="5A4879D7" w14:textId="4BAE65B3" w:rsidR="002239BF" w:rsidRDefault="001B4891" w:rsidP="00E1334D">
      <w:pPr>
        <w:tabs>
          <w:tab w:val="num" w:pos="720"/>
        </w:tabs>
        <w:jc w:val="center"/>
      </w:pPr>
      <w:r w:rsidRPr="001B4891">
        <w:drawing>
          <wp:inline distT="0" distB="0" distL="0" distR="0" wp14:anchorId="7C806581" wp14:editId="2A9B5707">
            <wp:extent cx="2857899" cy="1047896"/>
            <wp:effectExtent l="0" t="0" r="0" b="0"/>
            <wp:docPr id="2113675587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675587" name="Picture 1" descr="A white background with black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5527" w14:textId="37C5E4CC" w:rsidR="002239BF" w:rsidRDefault="002239BF" w:rsidP="00E1334D">
      <w:pPr>
        <w:tabs>
          <w:tab w:val="num" w:pos="720"/>
        </w:tabs>
        <w:jc w:val="center"/>
      </w:pPr>
      <w:r w:rsidRPr="002239BF">
        <w:rPr>
          <w:noProof/>
        </w:rPr>
        <w:drawing>
          <wp:inline distT="0" distB="0" distL="0" distR="0" wp14:anchorId="5AAA92FA" wp14:editId="314DCD55">
            <wp:extent cx="4540469" cy="3494630"/>
            <wp:effectExtent l="0" t="0" r="0" b="0"/>
            <wp:docPr id="72574180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741800" name="Picture 1" descr="A screen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8506" cy="350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39BF">
        <w:rPr>
          <w:noProof/>
        </w:rPr>
        <w:drawing>
          <wp:inline distT="0" distB="0" distL="0" distR="0" wp14:anchorId="2825B4F2" wp14:editId="2417FD25">
            <wp:extent cx="5544324" cy="3305636"/>
            <wp:effectExtent l="0" t="0" r="0" b="9525"/>
            <wp:docPr id="1157218087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18087" name="Picture 1" descr="A screen shot of a computer co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03E8" w:rsidRPr="006803E8">
        <w:rPr>
          <w:noProof/>
        </w:rPr>
        <w:lastRenderedPageBreak/>
        <w:drawing>
          <wp:inline distT="0" distB="0" distL="0" distR="0" wp14:anchorId="03FB4AA2" wp14:editId="78BE4460">
            <wp:extent cx="6129655" cy="3024505"/>
            <wp:effectExtent l="0" t="0" r="4445" b="4445"/>
            <wp:docPr id="58155304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553041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3A2" w:rsidRPr="00F203A2">
        <w:rPr>
          <w:noProof/>
        </w:rPr>
        <w:drawing>
          <wp:inline distT="0" distB="0" distL="0" distR="0" wp14:anchorId="3AB8D585" wp14:editId="0245F255">
            <wp:extent cx="6129655" cy="3642995"/>
            <wp:effectExtent l="0" t="0" r="4445" b="0"/>
            <wp:docPr id="127343498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34980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4891" w:rsidRPr="001B4891">
        <w:lastRenderedPageBreak/>
        <w:drawing>
          <wp:inline distT="0" distB="0" distL="0" distR="0" wp14:anchorId="3DE74AE3" wp14:editId="04118DB5">
            <wp:extent cx="4563110" cy="8354695"/>
            <wp:effectExtent l="0" t="0" r="8890" b="8255"/>
            <wp:docPr id="108996042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6042" name="Picture 1" descr="A screenshot of a computer code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902DF" w14:textId="62BF111C" w:rsidR="002239BF" w:rsidRPr="002239BF" w:rsidRDefault="002239BF" w:rsidP="00E1334D">
      <w:pPr>
        <w:tabs>
          <w:tab w:val="num" w:pos="720"/>
        </w:tabs>
        <w:jc w:val="center"/>
      </w:pPr>
      <w:r w:rsidRPr="002239BF">
        <w:rPr>
          <w:noProof/>
        </w:rPr>
        <w:lastRenderedPageBreak/>
        <w:drawing>
          <wp:inline distT="0" distB="0" distL="0" distR="0" wp14:anchorId="57005C00" wp14:editId="629491AB">
            <wp:extent cx="6129655" cy="6807200"/>
            <wp:effectExtent l="0" t="0" r="4445" b="0"/>
            <wp:docPr id="7331345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134580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80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E4AB1" w14:textId="77777777" w:rsidR="003E0F59" w:rsidRDefault="003E0F59" w:rsidP="003E0F59"/>
    <w:p w14:paraId="501444D6" w14:textId="546B715F" w:rsidR="003E0F59" w:rsidRDefault="00601BE5" w:rsidP="00601BE5">
      <w:pPr>
        <w:pStyle w:val="Heading1"/>
        <w:numPr>
          <w:ilvl w:val="1"/>
          <w:numId w:val="53"/>
        </w:numPr>
        <w:spacing w:before="240" w:after="120"/>
      </w:pPr>
      <w:r>
        <w:lastRenderedPageBreak/>
        <w:t xml:space="preserve"> </w:t>
      </w:r>
      <w:r w:rsidR="00DA4C5D">
        <w:t>Implemented statistics use case</w:t>
      </w:r>
    </w:p>
    <w:p w14:paraId="3953F334" w14:textId="4C3248D4" w:rsidR="003E0F59" w:rsidRDefault="00DA4C5D" w:rsidP="001B4891">
      <w:pPr>
        <w:pStyle w:val="Heading1"/>
      </w:pPr>
      <w:r>
        <w:t>User Interface</w:t>
      </w:r>
      <w:r w:rsidR="001B4891" w:rsidRPr="001B4891">
        <w:drawing>
          <wp:inline distT="0" distB="0" distL="0" distR="0" wp14:anchorId="24F60AC4" wp14:editId="3747374B">
            <wp:extent cx="6129655" cy="3042920"/>
            <wp:effectExtent l="0" t="0" r="4445" b="5080"/>
            <wp:docPr id="20278147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814762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06FD6" w14:textId="36906E64" w:rsidR="00F203A2" w:rsidRDefault="00F203A2" w:rsidP="00F203A2"/>
    <w:p w14:paraId="08DF12AF" w14:textId="081A1D2A" w:rsidR="00B03390" w:rsidRDefault="00B03390" w:rsidP="00F203A2"/>
    <w:p w14:paraId="5684EBBC" w14:textId="3CF07D42" w:rsidR="00B03390" w:rsidRDefault="00B03390" w:rsidP="00F203A2"/>
    <w:p w14:paraId="788A156A" w14:textId="77777777" w:rsidR="00B03390" w:rsidRDefault="00B03390" w:rsidP="00F203A2"/>
    <w:p w14:paraId="7C0A124C" w14:textId="0C8551B4" w:rsidR="00B03390" w:rsidRDefault="00B03390" w:rsidP="00F203A2"/>
    <w:p w14:paraId="1AB2B6C6" w14:textId="62F56BDA" w:rsidR="00E1334D" w:rsidRDefault="00E1334D" w:rsidP="00F203A2"/>
    <w:p w14:paraId="74720EA4" w14:textId="660C204C" w:rsidR="00E1334D" w:rsidRDefault="00E1334D" w:rsidP="00F203A2"/>
    <w:p w14:paraId="1C8F518C" w14:textId="5DE7D382" w:rsidR="00E1334D" w:rsidRDefault="001B4891" w:rsidP="00F203A2">
      <w:r>
        <w:rPr>
          <w:noProof/>
        </w:rPr>
        <w:drawing>
          <wp:anchor distT="0" distB="0" distL="114300" distR="114300" simplePos="0" relativeHeight="251668480" behindDoc="1" locked="0" layoutInCell="1" allowOverlap="1" wp14:anchorId="686404B9" wp14:editId="3C0485E4">
            <wp:simplePos x="0" y="0"/>
            <wp:positionH relativeFrom="margin">
              <wp:posOffset>232038</wp:posOffset>
            </wp:positionH>
            <wp:positionV relativeFrom="paragraph">
              <wp:posOffset>259715</wp:posOffset>
            </wp:positionV>
            <wp:extent cx="6129655" cy="2478405"/>
            <wp:effectExtent l="0" t="0" r="4445" b="0"/>
            <wp:wrapTight wrapText="bothSides">
              <wp:wrapPolygon edited="0">
                <wp:start x="0" y="0"/>
                <wp:lineTo x="0" y="21417"/>
                <wp:lineTo x="21549" y="21417"/>
                <wp:lineTo x="21549" y="0"/>
                <wp:lineTo x="0" y="0"/>
              </wp:wrapPolygon>
            </wp:wrapTight>
            <wp:docPr id="2056423576" name="Picture 3" descr="A screenshot of a course statistic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23576" name="Picture 3" descr="A screenshot of a course statistic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247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A4907D" w14:textId="676D80B1" w:rsidR="00B03390" w:rsidRDefault="00B03390" w:rsidP="001B4891">
      <w:pPr>
        <w:ind w:left="0" w:firstLine="0"/>
      </w:pPr>
    </w:p>
    <w:p w14:paraId="6404C780" w14:textId="77777777" w:rsidR="00B03390" w:rsidRDefault="00B03390" w:rsidP="00F203A2"/>
    <w:p w14:paraId="4021D08F" w14:textId="5796CEC7" w:rsidR="00B03390" w:rsidRDefault="00E1334D" w:rsidP="00F203A2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877FF5" wp14:editId="1C44C7C7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132787" cy="0"/>
                <wp:effectExtent l="0" t="0" r="0" b="0"/>
                <wp:wrapNone/>
                <wp:docPr id="45315273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27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002C2F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82.9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61C459E" w14:textId="77777777" w:rsidR="00B03390" w:rsidRDefault="00B03390" w:rsidP="00E1334D">
      <w:pPr>
        <w:ind w:left="0" w:firstLine="0"/>
      </w:pPr>
    </w:p>
    <w:p w14:paraId="3976EE9C" w14:textId="77777777" w:rsidR="00B03390" w:rsidRPr="00F203A2" w:rsidRDefault="00B03390" w:rsidP="00F203A2"/>
    <w:p w14:paraId="51233F26" w14:textId="162960A6" w:rsidR="00DA4C5D" w:rsidRDefault="00601BE5" w:rsidP="00601BE5">
      <w:pPr>
        <w:pStyle w:val="Heading1"/>
        <w:numPr>
          <w:ilvl w:val="1"/>
          <w:numId w:val="53"/>
        </w:numPr>
        <w:spacing w:before="240" w:after="120"/>
      </w:pPr>
      <w:r>
        <w:t xml:space="preserve"> </w:t>
      </w:r>
      <w:r w:rsidR="00DA4C5D">
        <w:t xml:space="preserve">Implemented queries </w:t>
      </w:r>
    </w:p>
    <w:p w14:paraId="14F93FE1" w14:textId="2616F547" w:rsidR="00B03390" w:rsidRDefault="00B03390" w:rsidP="00B03390">
      <w:pPr>
        <w:jc w:val="center"/>
      </w:pPr>
      <w:r>
        <w:t xml:space="preserve">We have implemented all the data by sending </w:t>
      </w:r>
      <w:proofErr w:type="gramStart"/>
      <w:r>
        <w:t>them</w:t>
      </w:r>
      <w:proofErr w:type="gramEnd"/>
      <w:r>
        <w:t xml:space="preserve"> into the Prisma</w:t>
      </w:r>
    </w:p>
    <w:p w14:paraId="5F33D5AC" w14:textId="4DC665A6" w:rsidR="00B03390" w:rsidRDefault="00B03390" w:rsidP="00B03390">
      <w:r>
        <w:rPr>
          <w:noProof/>
        </w:rPr>
        <w:drawing>
          <wp:inline distT="0" distB="0" distL="0" distR="0" wp14:anchorId="4F36734F" wp14:editId="3E18EF68">
            <wp:extent cx="6129655" cy="7042785"/>
            <wp:effectExtent l="0" t="0" r="4445" b="5715"/>
            <wp:docPr id="76556837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568378" name="Picture 1" descr="A screenshot of a computer progra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704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AF5E7" w14:textId="79BBF1FD" w:rsidR="00B03390" w:rsidRDefault="00B03390" w:rsidP="00B03390">
      <w:r w:rsidRPr="00B03390">
        <w:rPr>
          <w:noProof/>
        </w:rPr>
        <w:lastRenderedPageBreak/>
        <w:drawing>
          <wp:inline distT="0" distB="0" distL="0" distR="0" wp14:anchorId="3A3F6FB2" wp14:editId="51D7EAC9">
            <wp:extent cx="6129655" cy="8046085"/>
            <wp:effectExtent l="0" t="0" r="4445" b="0"/>
            <wp:docPr id="716305826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05826" name="Picture 1" descr="A screen shot of a computer cod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804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DDEAE" w14:textId="0BFC9CF1" w:rsidR="00B03390" w:rsidRPr="00B03390" w:rsidRDefault="00E1334D" w:rsidP="00B03390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1D723C" wp14:editId="05B459D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132787" cy="0"/>
                <wp:effectExtent l="0" t="0" r="0" b="0"/>
                <wp:wrapNone/>
                <wp:docPr id="71166815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327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F9AAD4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82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6C9335E5" w14:textId="4759C76F" w:rsidR="007A7CEE" w:rsidRDefault="007A7CEE" w:rsidP="00601BE5">
      <w:pPr>
        <w:pStyle w:val="Heading1"/>
        <w:numPr>
          <w:ilvl w:val="1"/>
          <w:numId w:val="53"/>
        </w:numPr>
        <w:spacing w:before="240" w:after="120"/>
      </w:pPr>
      <w:r>
        <w:lastRenderedPageBreak/>
        <w:t xml:space="preserve">Data </w:t>
      </w:r>
      <w:r w:rsidR="006D2FFF">
        <w:t>used in the statics</w:t>
      </w:r>
    </w:p>
    <w:p w14:paraId="4C3A5861" w14:textId="72C49F56" w:rsidR="00B03390" w:rsidRPr="00B03390" w:rsidRDefault="00B03390" w:rsidP="00B03390">
      <w:pPr>
        <w:jc w:val="center"/>
      </w:pPr>
      <w:r>
        <w:t xml:space="preserve">This is the data that we are using. It is all in the </w:t>
      </w:r>
      <w:proofErr w:type="spellStart"/>
      <w:r w:rsidRPr="00B03390">
        <w:rPr>
          <w:b/>
          <w:bCs/>
          <w:color w:val="4472C4" w:themeColor="accent5"/>
          <w:sz w:val="24"/>
          <w:szCs w:val="24"/>
        </w:rPr>
        <w:t>prisma</w:t>
      </w:r>
      <w:proofErr w:type="spellEnd"/>
    </w:p>
    <w:p w14:paraId="47C7E205" w14:textId="3DB42CBC" w:rsidR="00766013" w:rsidRPr="00B03390" w:rsidRDefault="00B03390" w:rsidP="00E1334D">
      <w:pPr>
        <w:jc w:val="center"/>
      </w:pPr>
      <w:r w:rsidRPr="00B03390">
        <w:rPr>
          <w:noProof/>
        </w:rPr>
        <w:drawing>
          <wp:inline distT="0" distB="0" distL="0" distR="0" wp14:anchorId="63B78D19" wp14:editId="15ACFFF8">
            <wp:extent cx="6129655" cy="4625340"/>
            <wp:effectExtent l="0" t="0" r="4445" b="3810"/>
            <wp:docPr id="315331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3159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drawing>
          <wp:inline distT="0" distB="0" distL="0" distR="0" wp14:anchorId="27A8FFCD" wp14:editId="08074297">
            <wp:extent cx="6129655" cy="1397635"/>
            <wp:effectExtent l="0" t="0" r="4445" b="0"/>
            <wp:docPr id="9702805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280533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drawing>
          <wp:inline distT="0" distB="0" distL="0" distR="0" wp14:anchorId="242CE7AC" wp14:editId="0E60E7EE">
            <wp:extent cx="6129655" cy="1661795"/>
            <wp:effectExtent l="0" t="0" r="4445" b="0"/>
            <wp:docPr id="11871811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181168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lastRenderedPageBreak/>
        <w:drawing>
          <wp:inline distT="0" distB="0" distL="0" distR="0" wp14:anchorId="5621703D" wp14:editId="23C4DEA7">
            <wp:extent cx="6129655" cy="3810000"/>
            <wp:effectExtent l="0" t="0" r="4445" b="0"/>
            <wp:docPr id="1414854042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854042" name="Picture 1" descr="A screenshot of a computer screen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drawing>
          <wp:inline distT="0" distB="0" distL="0" distR="0" wp14:anchorId="5EC16001" wp14:editId="68B88942">
            <wp:extent cx="6129655" cy="3506470"/>
            <wp:effectExtent l="0" t="0" r="4445" b="0"/>
            <wp:docPr id="9364601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460109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lastRenderedPageBreak/>
        <w:drawing>
          <wp:inline distT="0" distB="0" distL="0" distR="0" wp14:anchorId="007A0FD9" wp14:editId="1141E1FC">
            <wp:extent cx="5596759" cy="4053345"/>
            <wp:effectExtent l="0" t="0" r="4445" b="4445"/>
            <wp:docPr id="5481110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111075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05163" cy="4059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3390">
        <w:rPr>
          <w:noProof/>
        </w:rPr>
        <w:drawing>
          <wp:inline distT="0" distB="0" distL="0" distR="0" wp14:anchorId="20F7342C" wp14:editId="70BA7F57">
            <wp:extent cx="5155324" cy="4069571"/>
            <wp:effectExtent l="0" t="0" r="7620" b="7620"/>
            <wp:docPr id="813534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53475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1601" cy="408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7B870" w14:textId="5A6E6CDF" w:rsidR="007A7CEE" w:rsidRDefault="006D2FFF" w:rsidP="00601BE5">
      <w:pPr>
        <w:pStyle w:val="Heading1"/>
        <w:numPr>
          <w:ilvl w:val="1"/>
          <w:numId w:val="53"/>
        </w:numPr>
        <w:spacing w:before="240" w:after="120"/>
      </w:pPr>
      <w:r>
        <w:lastRenderedPageBreak/>
        <w:t>Conducted tests</w:t>
      </w:r>
      <w:r w:rsidR="007A7CEE">
        <w:t xml:space="preserve"> </w:t>
      </w:r>
    </w:p>
    <w:p w14:paraId="696EFEDA" w14:textId="7058FC64" w:rsidR="00B03390" w:rsidRDefault="00766013" w:rsidP="00766013">
      <w:r w:rsidRPr="00766013">
        <w:t>To ensure the reliability and functionality of the application, several tests were conducted during development:</w:t>
      </w:r>
    </w:p>
    <w:p w14:paraId="47E93761" w14:textId="77777777" w:rsidR="00766013" w:rsidRPr="00766013" w:rsidRDefault="00766013" w:rsidP="00766013">
      <w:pPr>
        <w:rPr>
          <w:b/>
          <w:bCs/>
        </w:rPr>
      </w:pPr>
      <w:r w:rsidRPr="00766013">
        <w:rPr>
          <w:b/>
          <w:bCs/>
        </w:rPr>
        <w:t>1. Manual Testing</w:t>
      </w:r>
    </w:p>
    <w:p w14:paraId="2ED4CB97" w14:textId="6DC8CBE6" w:rsidR="00766013" w:rsidRPr="00766013" w:rsidRDefault="00766013" w:rsidP="00766013">
      <w:pPr>
        <w:pStyle w:val="ListParagraph"/>
        <w:numPr>
          <w:ilvl w:val="0"/>
          <w:numId w:val="50"/>
        </w:numPr>
      </w:pPr>
      <w:r w:rsidRPr="00766013">
        <w:t>Each user role (Student, Instructor, Administrator) was tested manually to verify the correct functioning of key features such as:</w:t>
      </w:r>
    </w:p>
    <w:p w14:paraId="34931C40" w14:textId="77777777" w:rsidR="00766013" w:rsidRPr="00766013" w:rsidRDefault="00766013" w:rsidP="00766013">
      <w:pPr>
        <w:numPr>
          <w:ilvl w:val="1"/>
          <w:numId w:val="50"/>
        </w:numPr>
      </w:pPr>
      <w:r w:rsidRPr="00766013">
        <w:t>Student course registration and GPA calculation.</w:t>
      </w:r>
    </w:p>
    <w:p w14:paraId="0AAF862A" w14:textId="77777777" w:rsidR="00766013" w:rsidRPr="00766013" w:rsidRDefault="00766013" w:rsidP="00766013">
      <w:pPr>
        <w:numPr>
          <w:ilvl w:val="1"/>
          <w:numId w:val="50"/>
        </w:numPr>
      </w:pPr>
      <w:r w:rsidRPr="00766013">
        <w:t>Instructor grade submission.</w:t>
      </w:r>
    </w:p>
    <w:p w14:paraId="0ABAB49B" w14:textId="77777777" w:rsidR="00766013" w:rsidRPr="00766013" w:rsidRDefault="00766013" w:rsidP="00766013">
      <w:pPr>
        <w:numPr>
          <w:ilvl w:val="1"/>
          <w:numId w:val="50"/>
        </w:numPr>
      </w:pPr>
      <w:r w:rsidRPr="00766013">
        <w:t>Administrator course creation and validation.</w:t>
      </w:r>
    </w:p>
    <w:p w14:paraId="37AF4C64" w14:textId="3F2AF369" w:rsidR="00766013" w:rsidRPr="00766013" w:rsidRDefault="00766013" w:rsidP="00766013">
      <w:pPr>
        <w:pStyle w:val="ListParagraph"/>
        <w:numPr>
          <w:ilvl w:val="0"/>
          <w:numId w:val="50"/>
        </w:numPr>
      </w:pPr>
      <w:r w:rsidRPr="00766013">
        <w:t>Form inputs were tested for validation, including required fields and invalid input handling.</w:t>
      </w:r>
    </w:p>
    <w:p w14:paraId="58FE5828" w14:textId="77777777" w:rsidR="00766013" w:rsidRPr="00766013" w:rsidRDefault="00766013" w:rsidP="00766013">
      <w:pPr>
        <w:ind w:left="720" w:firstLine="0"/>
      </w:pPr>
    </w:p>
    <w:p w14:paraId="36248A2A" w14:textId="33EB40C1" w:rsidR="00766013" w:rsidRDefault="00766013" w:rsidP="00766013">
      <w:pPr>
        <w:rPr>
          <w:b/>
          <w:bCs/>
        </w:rPr>
      </w:pPr>
      <w:r w:rsidRPr="00766013">
        <w:t xml:space="preserve">2. </w:t>
      </w:r>
      <w:r w:rsidRPr="00766013">
        <w:rPr>
          <w:b/>
          <w:bCs/>
        </w:rPr>
        <w:t>Functional Testing</w:t>
      </w:r>
      <w:r>
        <w:rPr>
          <w:b/>
          <w:bCs/>
        </w:rPr>
        <w:t>:</w:t>
      </w:r>
    </w:p>
    <w:p w14:paraId="521BA2F4" w14:textId="7A02D10E" w:rsidR="00766013" w:rsidRPr="00766013" w:rsidRDefault="00766013" w:rsidP="00766013">
      <w:pPr>
        <w:pStyle w:val="ListParagraph"/>
        <w:numPr>
          <w:ilvl w:val="0"/>
          <w:numId w:val="51"/>
        </w:numPr>
      </w:pPr>
      <w:r w:rsidRPr="00766013">
        <w:t>Verified that the routing between pages works as expected.</w:t>
      </w:r>
    </w:p>
    <w:p w14:paraId="09474B01" w14:textId="429C1C9F" w:rsidR="00766013" w:rsidRPr="00766013" w:rsidRDefault="00766013" w:rsidP="00766013">
      <w:pPr>
        <w:pStyle w:val="ListParagraph"/>
        <w:numPr>
          <w:ilvl w:val="0"/>
          <w:numId w:val="51"/>
        </w:numPr>
      </w:pPr>
      <w:r w:rsidRPr="00766013">
        <w:t>Ensured that authentication and role-based access control were functioning properly (e.g., only admins can create courses).</w:t>
      </w:r>
    </w:p>
    <w:p w14:paraId="5D3E0292" w14:textId="2C825840" w:rsidR="00766013" w:rsidRDefault="00766013" w:rsidP="00766013">
      <w:pPr>
        <w:rPr>
          <w:b/>
          <w:bCs/>
        </w:rPr>
      </w:pPr>
      <w:r>
        <w:t>3</w:t>
      </w:r>
      <w:r w:rsidRPr="00766013">
        <w:t xml:space="preserve">. </w:t>
      </w:r>
      <w:r w:rsidRPr="00766013">
        <w:rPr>
          <w:b/>
          <w:bCs/>
        </w:rPr>
        <w:t>API Testing</w:t>
      </w:r>
    </w:p>
    <w:p w14:paraId="3B9BB2B3" w14:textId="34F4D33B" w:rsidR="00766013" w:rsidRPr="00766013" w:rsidRDefault="00766013" w:rsidP="00766013">
      <w:pPr>
        <w:pStyle w:val="ListParagraph"/>
        <w:numPr>
          <w:ilvl w:val="0"/>
          <w:numId w:val="52"/>
        </w:numPr>
      </w:pPr>
      <w:r w:rsidRPr="00766013">
        <w:t xml:space="preserve">Backend API routes (e.g., for course registration, grade submission) were tested using tools like </w:t>
      </w:r>
      <w:r w:rsidRPr="00766013">
        <w:rPr>
          <w:b/>
          <w:bCs/>
        </w:rPr>
        <w:t>Postman</w:t>
      </w:r>
      <w:r w:rsidRPr="00766013">
        <w:t>.</w:t>
      </w:r>
    </w:p>
    <w:p w14:paraId="5F235524" w14:textId="6508EA4C" w:rsidR="00766013" w:rsidRPr="00766013" w:rsidRDefault="00766013" w:rsidP="00766013">
      <w:pPr>
        <w:pStyle w:val="ListParagraph"/>
        <w:numPr>
          <w:ilvl w:val="0"/>
          <w:numId w:val="52"/>
        </w:numPr>
      </w:pPr>
      <w:r w:rsidRPr="00766013">
        <w:t>Ensured that correct responses were returned and edge cases (e.g., duplicate registrations) were handled.</w:t>
      </w:r>
    </w:p>
    <w:p w14:paraId="1AD6B9D8" w14:textId="77777777" w:rsidR="00766013" w:rsidRDefault="00766013" w:rsidP="00766013"/>
    <w:p w14:paraId="7D844A70" w14:textId="77777777" w:rsidR="00B03390" w:rsidRDefault="00B03390" w:rsidP="00B03390"/>
    <w:p w14:paraId="4F980E55" w14:textId="77777777" w:rsidR="00B03390" w:rsidRDefault="00B03390" w:rsidP="00B03390"/>
    <w:p w14:paraId="75A9DB65" w14:textId="77777777" w:rsidR="00B03390" w:rsidRDefault="00B03390" w:rsidP="00B03390"/>
    <w:p w14:paraId="50684563" w14:textId="77777777" w:rsidR="00B03390" w:rsidRDefault="00B03390" w:rsidP="00B03390"/>
    <w:p w14:paraId="29A9FD80" w14:textId="77777777" w:rsidR="00B03390" w:rsidRDefault="00B03390" w:rsidP="00B03390"/>
    <w:p w14:paraId="2B8FFD6F" w14:textId="77777777" w:rsidR="00B03390" w:rsidRDefault="00B03390" w:rsidP="00B03390"/>
    <w:p w14:paraId="151706D6" w14:textId="77777777" w:rsidR="00B03390" w:rsidRDefault="00B03390" w:rsidP="00B03390"/>
    <w:p w14:paraId="298E2C34" w14:textId="77777777" w:rsidR="00B03390" w:rsidRDefault="00B03390" w:rsidP="00B03390"/>
    <w:p w14:paraId="6D3F760D" w14:textId="77777777" w:rsidR="00B03390" w:rsidRDefault="00B03390" w:rsidP="00B03390"/>
    <w:p w14:paraId="50C139C3" w14:textId="77777777" w:rsidR="00B03390" w:rsidRDefault="00B03390" w:rsidP="00B03390"/>
    <w:p w14:paraId="7E29F620" w14:textId="77777777" w:rsidR="00766013" w:rsidRDefault="00766013" w:rsidP="00B03390"/>
    <w:p w14:paraId="26363448" w14:textId="77777777" w:rsidR="00766013" w:rsidRDefault="00766013" w:rsidP="00B03390"/>
    <w:p w14:paraId="43F14A33" w14:textId="77777777" w:rsidR="00766013" w:rsidRDefault="00766013" w:rsidP="00B03390"/>
    <w:p w14:paraId="2E58A7B1" w14:textId="77777777" w:rsidR="00766013" w:rsidRDefault="00766013" w:rsidP="00B03390"/>
    <w:p w14:paraId="3FD6DDA4" w14:textId="77777777" w:rsidR="00766013" w:rsidRDefault="00766013" w:rsidP="00B03390"/>
    <w:p w14:paraId="271C76F0" w14:textId="77777777" w:rsidR="00766013" w:rsidRDefault="00766013" w:rsidP="00B03390"/>
    <w:p w14:paraId="78DCC409" w14:textId="77777777" w:rsidR="00766013" w:rsidRDefault="00766013" w:rsidP="00B03390"/>
    <w:p w14:paraId="4C3FA2E5" w14:textId="77777777" w:rsidR="00B03390" w:rsidRDefault="00B03390" w:rsidP="00B03390"/>
    <w:p w14:paraId="30DE0431" w14:textId="77777777" w:rsidR="00B03390" w:rsidRPr="00B03390" w:rsidRDefault="00B03390" w:rsidP="00B03390"/>
    <w:p w14:paraId="111606F0" w14:textId="77777777" w:rsidR="007A7CEE" w:rsidRDefault="007A7CEE" w:rsidP="00601BE5">
      <w:pPr>
        <w:pStyle w:val="Heading1"/>
        <w:numPr>
          <w:ilvl w:val="1"/>
          <w:numId w:val="53"/>
        </w:numPr>
        <w:spacing w:before="240" w:after="120"/>
      </w:pPr>
      <w:r>
        <w:lastRenderedPageBreak/>
        <w:t xml:space="preserve">Implemented queries </w:t>
      </w:r>
    </w:p>
    <w:p w14:paraId="637726B4" w14:textId="77777777" w:rsidR="007A7CEE" w:rsidRPr="007A7CEE" w:rsidRDefault="007A7CEE" w:rsidP="007A7CEE"/>
    <w:p w14:paraId="74531BD2" w14:textId="459AAC07" w:rsidR="003E0F59" w:rsidRPr="00D11D30" w:rsidRDefault="00B03390" w:rsidP="003E0F59">
      <w:r w:rsidRPr="00B03390">
        <w:rPr>
          <w:noProof/>
        </w:rPr>
        <w:drawing>
          <wp:inline distT="0" distB="0" distL="0" distR="0" wp14:anchorId="59C65053" wp14:editId="2A5AE501">
            <wp:extent cx="5697940" cy="7693075"/>
            <wp:effectExtent l="0" t="0" r="0" b="3175"/>
            <wp:docPr id="196799675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996751" name="Picture 1" descr="A screenshot of a computer program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06884" cy="770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F3DFA" w14:textId="77777777" w:rsidR="003E0F59" w:rsidRDefault="003E0F59" w:rsidP="00601BE5">
      <w:pPr>
        <w:pStyle w:val="Heading1"/>
        <w:numPr>
          <w:ilvl w:val="0"/>
          <w:numId w:val="53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99"/>
        <w:gridCol w:w="4834"/>
      </w:tblGrid>
      <w:tr w:rsidR="00F203A2" w14:paraId="5B830D47" w14:textId="77777777" w:rsidTr="006817D5">
        <w:tc>
          <w:tcPr>
            <w:tcW w:w="5390" w:type="dxa"/>
          </w:tcPr>
          <w:p w14:paraId="7F886BC0" w14:textId="77777777" w:rsidR="00F203A2" w:rsidRPr="00015DC4" w:rsidRDefault="00F203A2" w:rsidP="006817D5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2F9AAA46" w14:textId="77777777" w:rsidR="00F203A2" w:rsidRPr="00015DC4" w:rsidRDefault="00F203A2" w:rsidP="006817D5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F203A2" w14:paraId="0BA78182" w14:textId="77777777" w:rsidTr="006817D5">
        <w:tc>
          <w:tcPr>
            <w:tcW w:w="5390" w:type="dxa"/>
          </w:tcPr>
          <w:p w14:paraId="4DA1526E" w14:textId="77777777" w:rsidR="00F203A2" w:rsidRDefault="00F203A2" w:rsidP="006817D5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40E4268B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  <w:tr w:rsidR="00F203A2" w14:paraId="50097745" w14:textId="77777777" w:rsidTr="006817D5">
        <w:tc>
          <w:tcPr>
            <w:tcW w:w="5390" w:type="dxa"/>
          </w:tcPr>
          <w:p w14:paraId="342017FE" w14:textId="77777777" w:rsidR="00F203A2" w:rsidRDefault="00F203A2" w:rsidP="006817D5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4E4534DA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  <w:tr w:rsidR="00F203A2" w14:paraId="3179D74E" w14:textId="77777777" w:rsidTr="006817D5">
        <w:tc>
          <w:tcPr>
            <w:tcW w:w="5390" w:type="dxa"/>
          </w:tcPr>
          <w:p w14:paraId="1631775F" w14:textId="77777777" w:rsidR="00F203A2" w:rsidRDefault="00F203A2" w:rsidP="006817D5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2BD412C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32"/>
      <w:footerReference w:type="default" r:id="rId33"/>
      <w:footerReference w:type="first" r:id="rId3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91D14" w14:textId="77777777" w:rsidR="00466E37" w:rsidRDefault="00466E37">
      <w:pPr>
        <w:spacing w:after="0" w:line="240" w:lineRule="auto"/>
      </w:pPr>
      <w:r>
        <w:separator/>
      </w:r>
    </w:p>
  </w:endnote>
  <w:endnote w:type="continuationSeparator" w:id="0">
    <w:p w14:paraId="6B31E754" w14:textId="77777777" w:rsidR="00466E37" w:rsidRDefault="00466E37">
      <w:pPr>
        <w:spacing w:after="0" w:line="240" w:lineRule="auto"/>
      </w:pPr>
      <w:r>
        <w:continuationSeparator/>
      </w:r>
    </w:p>
  </w:endnote>
  <w:endnote w:type="continuationNotice" w:id="1">
    <w:p w14:paraId="18EA532E" w14:textId="77777777" w:rsidR="00466E37" w:rsidRDefault="00466E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C9A44" w14:textId="77777777" w:rsidR="00466E37" w:rsidRDefault="00466E37">
      <w:pPr>
        <w:spacing w:after="0" w:line="240" w:lineRule="auto"/>
      </w:pPr>
      <w:r>
        <w:separator/>
      </w:r>
    </w:p>
  </w:footnote>
  <w:footnote w:type="continuationSeparator" w:id="0">
    <w:p w14:paraId="48ED7EBB" w14:textId="77777777" w:rsidR="00466E37" w:rsidRDefault="00466E37">
      <w:pPr>
        <w:spacing w:after="0" w:line="240" w:lineRule="auto"/>
      </w:pPr>
      <w:r>
        <w:continuationSeparator/>
      </w:r>
    </w:p>
  </w:footnote>
  <w:footnote w:type="continuationNotice" w:id="1">
    <w:p w14:paraId="22344A48" w14:textId="77777777" w:rsidR="00466E37" w:rsidRDefault="00466E3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66B85"/>
    <w:multiLevelType w:val="multilevel"/>
    <w:tmpl w:val="52C01B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9267A"/>
    <w:multiLevelType w:val="multilevel"/>
    <w:tmpl w:val="A22CFF6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FC64ACC"/>
    <w:multiLevelType w:val="hybridMultilevel"/>
    <w:tmpl w:val="639E324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7" w15:restartNumberingAfterBreak="0">
    <w:nsid w:val="19F623CF"/>
    <w:multiLevelType w:val="multilevel"/>
    <w:tmpl w:val="FE28D40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9404DD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73720C7"/>
    <w:multiLevelType w:val="multilevel"/>
    <w:tmpl w:val="5E009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1310E3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B977C2C"/>
    <w:multiLevelType w:val="multilevel"/>
    <w:tmpl w:val="15E097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34903370"/>
    <w:multiLevelType w:val="multilevel"/>
    <w:tmpl w:val="35FA0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9045E5"/>
    <w:multiLevelType w:val="multilevel"/>
    <w:tmpl w:val="4CE2091A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E22DBF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9484841"/>
    <w:multiLevelType w:val="multilevel"/>
    <w:tmpl w:val="53B6E48E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4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6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4E096231"/>
    <w:multiLevelType w:val="multilevel"/>
    <w:tmpl w:val="6B424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231141"/>
    <w:multiLevelType w:val="hybridMultilevel"/>
    <w:tmpl w:val="1F52F8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3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5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7" w15:restartNumberingAfterBreak="0">
    <w:nsid w:val="5DD17322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41" w15:restartNumberingAfterBreak="0">
    <w:nsid w:val="61EB2DC2"/>
    <w:multiLevelType w:val="multilevel"/>
    <w:tmpl w:val="4C4687F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4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4" w15:restartNumberingAfterBreak="0">
    <w:nsid w:val="68A96E27"/>
    <w:multiLevelType w:val="multilevel"/>
    <w:tmpl w:val="6B424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6" w15:restartNumberingAfterBreak="0">
    <w:nsid w:val="778F7031"/>
    <w:multiLevelType w:val="multilevel"/>
    <w:tmpl w:val="6B4243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8" w15:restartNumberingAfterBreak="0">
    <w:nsid w:val="77DC74EC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9" w15:restartNumberingAfterBreak="0">
    <w:nsid w:val="77FB19BD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0" w15:restartNumberingAfterBreak="0">
    <w:nsid w:val="7A032077"/>
    <w:multiLevelType w:val="multilevel"/>
    <w:tmpl w:val="68DC4E0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7C03638B"/>
    <w:multiLevelType w:val="multilevel"/>
    <w:tmpl w:val="15E097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257289">
    <w:abstractNumId w:val="26"/>
  </w:num>
  <w:num w:numId="2" w16cid:durableId="534082386">
    <w:abstractNumId w:val="10"/>
  </w:num>
  <w:num w:numId="3" w16cid:durableId="337774541">
    <w:abstractNumId w:val="35"/>
  </w:num>
  <w:num w:numId="4" w16cid:durableId="238054196">
    <w:abstractNumId w:val="9"/>
  </w:num>
  <w:num w:numId="5" w16cid:durableId="693463578">
    <w:abstractNumId w:val="34"/>
  </w:num>
  <w:num w:numId="6" w16cid:durableId="1085498589">
    <w:abstractNumId w:val="4"/>
  </w:num>
  <w:num w:numId="7" w16cid:durableId="1029836246">
    <w:abstractNumId w:val="13"/>
  </w:num>
  <w:num w:numId="8" w16cid:durableId="2120248638">
    <w:abstractNumId w:val="33"/>
  </w:num>
  <w:num w:numId="9" w16cid:durableId="1864320978">
    <w:abstractNumId w:val="47"/>
  </w:num>
  <w:num w:numId="10" w16cid:durableId="2135101226">
    <w:abstractNumId w:val="52"/>
  </w:num>
  <w:num w:numId="11" w16cid:durableId="1878152393">
    <w:abstractNumId w:val="20"/>
  </w:num>
  <w:num w:numId="12" w16cid:durableId="1326318267">
    <w:abstractNumId w:val="31"/>
  </w:num>
  <w:num w:numId="13" w16cid:durableId="396124403">
    <w:abstractNumId w:val="38"/>
  </w:num>
  <w:num w:numId="14" w16cid:durableId="520630285">
    <w:abstractNumId w:val="40"/>
  </w:num>
  <w:num w:numId="15" w16cid:durableId="1881279442">
    <w:abstractNumId w:val="32"/>
  </w:num>
  <w:num w:numId="16" w16cid:durableId="730932829">
    <w:abstractNumId w:val="15"/>
  </w:num>
  <w:num w:numId="17" w16cid:durableId="1178157574">
    <w:abstractNumId w:val="23"/>
  </w:num>
  <w:num w:numId="18" w16cid:durableId="2103331754">
    <w:abstractNumId w:val="19"/>
  </w:num>
  <w:num w:numId="19" w16cid:durableId="141123831">
    <w:abstractNumId w:val="29"/>
  </w:num>
  <w:num w:numId="20" w16cid:durableId="1470130001">
    <w:abstractNumId w:val="2"/>
  </w:num>
  <w:num w:numId="21" w16cid:durableId="2131512407">
    <w:abstractNumId w:val="45"/>
  </w:num>
  <w:num w:numId="22" w16cid:durableId="899442031">
    <w:abstractNumId w:val="3"/>
  </w:num>
  <w:num w:numId="23" w16cid:durableId="1617370051">
    <w:abstractNumId w:val="36"/>
  </w:num>
  <w:num w:numId="24" w16cid:durableId="1467359638">
    <w:abstractNumId w:val="27"/>
  </w:num>
  <w:num w:numId="25" w16cid:durableId="2004039696">
    <w:abstractNumId w:val="16"/>
  </w:num>
  <w:num w:numId="26" w16cid:durableId="176777130">
    <w:abstractNumId w:val="25"/>
  </w:num>
  <w:num w:numId="27" w16cid:durableId="981227097">
    <w:abstractNumId w:val="43"/>
  </w:num>
  <w:num w:numId="28" w16cid:durableId="917522940">
    <w:abstractNumId w:val="39"/>
  </w:num>
  <w:num w:numId="29" w16cid:durableId="1798378265">
    <w:abstractNumId w:val="1"/>
  </w:num>
  <w:num w:numId="30" w16cid:durableId="964700281">
    <w:abstractNumId w:val="24"/>
  </w:num>
  <w:num w:numId="31" w16cid:durableId="675034989">
    <w:abstractNumId w:val="42"/>
  </w:num>
  <w:num w:numId="32" w16cid:durableId="132794725">
    <w:abstractNumId w:val="37"/>
  </w:num>
  <w:num w:numId="33" w16cid:durableId="945648884">
    <w:abstractNumId w:val="6"/>
  </w:num>
  <w:num w:numId="34" w16cid:durableId="205725520">
    <w:abstractNumId w:val="11"/>
  </w:num>
  <w:num w:numId="35" w16cid:durableId="61147556">
    <w:abstractNumId w:val="0"/>
  </w:num>
  <w:num w:numId="36" w16cid:durableId="1809783382">
    <w:abstractNumId w:val="7"/>
  </w:num>
  <w:num w:numId="37" w16cid:durableId="1777557811">
    <w:abstractNumId w:val="50"/>
  </w:num>
  <w:num w:numId="38" w16cid:durableId="1825849280">
    <w:abstractNumId w:val="22"/>
  </w:num>
  <w:num w:numId="39" w16cid:durableId="1544051929">
    <w:abstractNumId w:val="41"/>
  </w:num>
  <w:num w:numId="40" w16cid:durableId="1157651009">
    <w:abstractNumId w:val="18"/>
  </w:num>
  <w:num w:numId="41" w16cid:durableId="1521554463">
    <w:abstractNumId w:val="14"/>
  </w:num>
  <w:num w:numId="42" w16cid:durableId="1455060432">
    <w:abstractNumId w:val="51"/>
  </w:num>
  <w:num w:numId="43" w16cid:durableId="1001274598">
    <w:abstractNumId w:val="48"/>
  </w:num>
  <w:num w:numId="44" w16cid:durableId="1428580660">
    <w:abstractNumId w:val="21"/>
  </w:num>
  <w:num w:numId="45" w16cid:durableId="587882738">
    <w:abstractNumId w:val="49"/>
  </w:num>
  <w:num w:numId="46" w16cid:durableId="1699157984">
    <w:abstractNumId w:val="8"/>
  </w:num>
  <w:num w:numId="47" w16cid:durableId="437919526">
    <w:abstractNumId w:val="12"/>
  </w:num>
  <w:num w:numId="48" w16cid:durableId="2097166107">
    <w:abstractNumId w:val="30"/>
  </w:num>
  <w:num w:numId="49" w16cid:durableId="1108239104">
    <w:abstractNumId w:val="17"/>
  </w:num>
  <w:num w:numId="50" w16cid:durableId="53310349">
    <w:abstractNumId w:val="28"/>
  </w:num>
  <w:num w:numId="51" w16cid:durableId="364135981">
    <w:abstractNumId w:val="44"/>
  </w:num>
  <w:num w:numId="52" w16cid:durableId="525873067">
    <w:abstractNumId w:val="46"/>
  </w:num>
  <w:num w:numId="53" w16cid:durableId="11183784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1140"/>
    <w:rsid w:val="0015529D"/>
    <w:rsid w:val="00163F77"/>
    <w:rsid w:val="00165503"/>
    <w:rsid w:val="001A03F6"/>
    <w:rsid w:val="001B07B6"/>
    <w:rsid w:val="001B4891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39BF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0BBC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3633C"/>
    <w:rsid w:val="004524F2"/>
    <w:rsid w:val="00465ED8"/>
    <w:rsid w:val="00466E37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762DB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5F26D8"/>
    <w:rsid w:val="0060176B"/>
    <w:rsid w:val="00601BE5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3E8"/>
    <w:rsid w:val="006808F8"/>
    <w:rsid w:val="006847CD"/>
    <w:rsid w:val="00685BA9"/>
    <w:rsid w:val="00691E8D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66013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390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CF1A47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34D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3A2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60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239B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6013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2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7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0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8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9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Ahmed-aa2104223/Web-Project.git" TargetMode="External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8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hmed alamoodi</cp:lastModifiedBy>
  <cp:revision>167</cp:revision>
  <cp:lastPrinted>2023-05-10T21:01:00Z</cp:lastPrinted>
  <dcterms:created xsi:type="dcterms:W3CDTF">2021-03-26T20:19:00Z</dcterms:created>
  <dcterms:modified xsi:type="dcterms:W3CDTF">2025-05-1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